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nam Maharj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harj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31 Hamilton Driv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iraj_500@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7203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elynn Maharj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thvic Maharj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